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9E579" w14:textId="77777777" w:rsidR="00291847" w:rsidRPr="005B15E5" w:rsidRDefault="00291847" w:rsidP="00291847">
      <w:r w:rsidRPr="005B15E5">
        <w:t>get and post method</w:t>
      </w:r>
    </w:p>
    <w:p w14:paraId="010534AB" w14:textId="77777777" w:rsidR="00291847" w:rsidRPr="005B15E5" w:rsidRDefault="00291847" w:rsidP="00291847">
      <w:r w:rsidRPr="005B15E5">
        <w:t xml:space="preserve">Http is the most common protocol used for communication between a web server and a client. </w:t>
      </w:r>
    </w:p>
    <w:p w14:paraId="3FC23234" w14:textId="77777777" w:rsidR="00291847" w:rsidRPr="005B15E5" w:rsidRDefault="00291847" w:rsidP="00291847">
      <w:r w:rsidRPr="005B15E5">
        <w:t xml:space="preserve">The 2 </w:t>
      </w:r>
      <w:proofErr w:type="gramStart"/>
      <w:r w:rsidRPr="005B15E5">
        <w:t>most commonly used</w:t>
      </w:r>
      <w:proofErr w:type="gramEnd"/>
      <w:r w:rsidRPr="005B15E5">
        <w:t xml:space="preserve"> HTTP methods are GET and POST.</w:t>
      </w:r>
    </w:p>
    <w:p w14:paraId="180CC392" w14:textId="77777777" w:rsidR="00291847" w:rsidRPr="005B15E5" w:rsidRDefault="00291847" w:rsidP="00291847">
      <w:r w:rsidRPr="005B15E5">
        <w:t>GET Request - is generally used to get data from the web server. A GET request is generally issued,</w:t>
      </w:r>
    </w:p>
    <w:p w14:paraId="3CB76C57" w14:textId="77777777" w:rsidR="00291847" w:rsidRPr="005B15E5" w:rsidRDefault="00291847" w:rsidP="00291847">
      <w:r w:rsidRPr="005B15E5">
        <w:t>1. When you click on a hyperlink</w:t>
      </w:r>
    </w:p>
    <w:p w14:paraId="63C41733" w14:textId="77777777" w:rsidR="00291847" w:rsidRPr="005B15E5" w:rsidRDefault="00291847" w:rsidP="00291847">
      <w:r w:rsidRPr="005B15E5">
        <w:t xml:space="preserve">2. When </w:t>
      </w:r>
      <w:proofErr w:type="spellStart"/>
      <w:r w:rsidRPr="005B15E5">
        <w:t>Response.Redirect</w:t>
      </w:r>
      <w:proofErr w:type="spellEnd"/>
      <w:r w:rsidRPr="005B15E5">
        <w:t>() statement is executed</w:t>
      </w:r>
    </w:p>
    <w:p w14:paraId="74BAF84F" w14:textId="77777777" w:rsidR="00291847" w:rsidRPr="005B15E5" w:rsidRDefault="00291847" w:rsidP="00291847">
      <w:r w:rsidRPr="005B15E5">
        <w:t>3. When you type URL in the address bar and hit enter</w:t>
      </w:r>
    </w:p>
    <w:p w14:paraId="43D4E769" w14:textId="77777777" w:rsidR="00291847" w:rsidRPr="005B15E5" w:rsidRDefault="00291847" w:rsidP="00291847"/>
    <w:p w14:paraId="59BE7299" w14:textId="77777777" w:rsidR="00291847" w:rsidRPr="005B15E5" w:rsidRDefault="00291847" w:rsidP="00291847">
      <w:r w:rsidRPr="005B15E5">
        <w:t>POST Request - is generally used to submit data to the server. A POST request is generally issued,</w:t>
      </w:r>
    </w:p>
    <w:p w14:paraId="7A3F2E0C" w14:textId="77777777" w:rsidR="00291847" w:rsidRPr="005B15E5" w:rsidRDefault="00291847" w:rsidP="00291847">
      <w:r w:rsidRPr="005B15E5">
        <w:t>1. When you click on a submit button</w:t>
      </w:r>
    </w:p>
    <w:p w14:paraId="64D673B9" w14:textId="77777777" w:rsidR="00291847" w:rsidRPr="005B15E5" w:rsidRDefault="00291847" w:rsidP="00291847">
      <w:r w:rsidRPr="005B15E5">
        <w:t xml:space="preserve">2. When AUTOPOST back is set true and when a selection in the </w:t>
      </w:r>
      <w:proofErr w:type="spellStart"/>
      <w:r w:rsidRPr="005B15E5">
        <w:t>DropDownList</w:t>
      </w:r>
      <w:proofErr w:type="spellEnd"/>
      <w:r w:rsidRPr="005B15E5">
        <w:t xml:space="preserve"> is changed</w:t>
      </w:r>
    </w:p>
    <w:p w14:paraId="122279AB" w14:textId="77777777" w:rsidR="00291847" w:rsidRPr="005B15E5" w:rsidRDefault="00291847" w:rsidP="00291847"/>
    <w:p w14:paraId="4FA25974" w14:textId="77777777" w:rsidR="00291847" w:rsidRPr="005B15E5" w:rsidRDefault="00291847" w:rsidP="00291847">
      <w:r w:rsidRPr="005B15E5">
        <w:t>Difference between GET and POST method</w:t>
      </w:r>
    </w:p>
    <w:p w14:paraId="224EAA28" w14:textId="77777777" w:rsidR="00291847" w:rsidRPr="005B15E5" w:rsidRDefault="00291847" w:rsidP="00291847">
      <w:r w:rsidRPr="005B15E5">
        <w:t xml:space="preserve">1. GET method appends data to the URL, </w:t>
      </w:r>
      <w:proofErr w:type="spellStart"/>
      <w:proofErr w:type="gramStart"/>
      <w:r w:rsidRPr="005B15E5">
        <w:t>where as</w:t>
      </w:r>
      <w:proofErr w:type="spellEnd"/>
      <w:proofErr w:type="gramEnd"/>
      <w:r w:rsidRPr="005B15E5">
        <w:t xml:space="preserve"> with the POST method data can either be appended to the URL or in the message body.</w:t>
      </w:r>
    </w:p>
    <w:p w14:paraId="3EE29367" w14:textId="77777777" w:rsidR="00291847" w:rsidRPr="005B15E5" w:rsidRDefault="00291847" w:rsidP="00291847">
      <w:r w:rsidRPr="005B15E5">
        <w:t xml:space="preserve">2. As GET request rely on </w:t>
      </w:r>
      <w:proofErr w:type="spellStart"/>
      <w:r w:rsidRPr="005B15E5">
        <w:t>querystrings</w:t>
      </w:r>
      <w:proofErr w:type="spellEnd"/>
      <w:r w:rsidRPr="005B15E5">
        <w:t xml:space="preserve"> to send data to the server, there is a length restriction, </w:t>
      </w:r>
      <w:proofErr w:type="spellStart"/>
      <w:r w:rsidRPr="005B15E5">
        <w:t>where as</w:t>
      </w:r>
      <w:proofErr w:type="spellEnd"/>
      <w:r w:rsidRPr="005B15E5">
        <w:t xml:space="preserve"> POST requests have no restrictions on data length.</w:t>
      </w:r>
    </w:p>
    <w:p w14:paraId="153DAC37" w14:textId="77777777" w:rsidR="00291847" w:rsidRPr="005B15E5" w:rsidRDefault="00291847" w:rsidP="00291847">
      <w:r w:rsidRPr="005B15E5">
        <w:t>3. While it is possible to change the state of data in database using GET request, they should only be used to retrieve data.</w:t>
      </w:r>
    </w:p>
    <w:p w14:paraId="7A046CA1" w14:textId="77777777" w:rsidR="00291847" w:rsidRPr="005B15E5" w:rsidRDefault="00291847" w:rsidP="00291847"/>
    <w:p w14:paraId="16C8549A" w14:textId="77777777" w:rsidR="00291847" w:rsidRPr="005B15E5" w:rsidRDefault="00291847" w:rsidP="00291847">
      <w:r w:rsidRPr="005B15E5">
        <w:t>Get Method-</w:t>
      </w:r>
    </w:p>
    <w:p w14:paraId="1E625204" w14:textId="77777777" w:rsidR="00291847" w:rsidRPr="005B15E5" w:rsidRDefault="00291847" w:rsidP="00291847">
      <w:r w:rsidRPr="005B15E5">
        <w:t>Default.aspx</w:t>
      </w:r>
    </w:p>
    <w:p w14:paraId="3CF13487" w14:textId="77777777" w:rsidR="00291847" w:rsidRPr="005B15E5" w:rsidRDefault="00291847" w:rsidP="00291847">
      <w:r w:rsidRPr="005B15E5">
        <w:t xml:space="preserve">&lt;form id="form1" method="get" action="Dfg.aspx" </w:t>
      </w:r>
      <w:proofErr w:type="spellStart"/>
      <w:r w:rsidRPr="005B15E5">
        <w:t>runat</w:t>
      </w:r>
      <w:proofErr w:type="spellEnd"/>
      <w:r w:rsidRPr="005B15E5">
        <w:t xml:space="preserve">="server"&gt; </w:t>
      </w:r>
    </w:p>
    <w:p w14:paraId="0C78E70D" w14:textId="77777777" w:rsidR="00291847" w:rsidRPr="005B15E5" w:rsidRDefault="00291847" w:rsidP="00291847">
      <w:r w:rsidRPr="005B15E5">
        <w:t xml:space="preserve">    &lt;div&gt;</w:t>
      </w:r>
    </w:p>
    <w:p w14:paraId="1544A68E" w14:textId="77777777" w:rsidR="00291847" w:rsidRPr="005B15E5" w:rsidRDefault="00291847" w:rsidP="00291847">
      <w:r w:rsidRPr="005B15E5">
        <w:t xml:space="preserve">        User ID :&lt;</w:t>
      </w:r>
      <w:proofErr w:type="spellStart"/>
      <w:proofErr w:type="gramStart"/>
      <w:r w:rsidRPr="005B15E5">
        <w:t>asp:TextBox</w:t>
      </w:r>
      <w:proofErr w:type="spellEnd"/>
      <w:proofErr w:type="gramEnd"/>
      <w:r w:rsidRPr="005B15E5">
        <w:t xml:space="preserve"> ID="TextBox1" </w:t>
      </w:r>
      <w:proofErr w:type="spellStart"/>
      <w:r w:rsidRPr="005B15E5">
        <w:t>runat</w:t>
      </w:r>
      <w:proofErr w:type="spellEnd"/>
      <w:r w:rsidRPr="005B15E5">
        <w:t>="server"&gt;&lt;/</w:t>
      </w:r>
      <w:proofErr w:type="spellStart"/>
      <w:r w:rsidRPr="005B15E5">
        <w:t>asp:TextBox</w:t>
      </w:r>
      <w:proofErr w:type="spellEnd"/>
      <w:r w:rsidRPr="005B15E5">
        <w:t>&gt;</w:t>
      </w:r>
    </w:p>
    <w:p w14:paraId="05B65E58" w14:textId="77777777" w:rsidR="00291847" w:rsidRPr="005B15E5" w:rsidRDefault="00291847" w:rsidP="00291847">
      <w:r w:rsidRPr="005B15E5">
        <w:t xml:space="preserve">        &lt;</w:t>
      </w:r>
      <w:proofErr w:type="spellStart"/>
      <w:r w:rsidRPr="005B15E5">
        <w:t>br</w:t>
      </w:r>
      <w:proofErr w:type="spellEnd"/>
      <w:r w:rsidRPr="005B15E5">
        <w:t>/&gt;</w:t>
      </w:r>
    </w:p>
    <w:p w14:paraId="404E17C2" w14:textId="77777777" w:rsidR="00291847" w:rsidRPr="005B15E5" w:rsidRDefault="00291847" w:rsidP="00291847">
      <w:r w:rsidRPr="005B15E5">
        <w:t xml:space="preserve">        &lt;</w:t>
      </w:r>
      <w:proofErr w:type="spellStart"/>
      <w:r w:rsidRPr="005B15E5">
        <w:t>br</w:t>
      </w:r>
      <w:proofErr w:type="spellEnd"/>
      <w:r w:rsidRPr="005B15E5">
        <w:t xml:space="preserve"> /&gt; </w:t>
      </w:r>
    </w:p>
    <w:p w14:paraId="0EF23363" w14:textId="77777777" w:rsidR="00291847" w:rsidRPr="005B15E5" w:rsidRDefault="00291847" w:rsidP="00291847">
      <w:r w:rsidRPr="005B15E5">
        <w:t xml:space="preserve">       Password :&lt;</w:t>
      </w:r>
      <w:proofErr w:type="spellStart"/>
      <w:proofErr w:type="gramStart"/>
      <w:r w:rsidRPr="005B15E5">
        <w:t>asp:TextBox</w:t>
      </w:r>
      <w:proofErr w:type="spellEnd"/>
      <w:proofErr w:type="gramEnd"/>
      <w:r w:rsidRPr="005B15E5">
        <w:t xml:space="preserve"> ID="TextBox2" </w:t>
      </w:r>
      <w:proofErr w:type="spellStart"/>
      <w:r w:rsidRPr="005B15E5">
        <w:t>runat</w:t>
      </w:r>
      <w:proofErr w:type="spellEnd"/>
      <w:r w:rsidRPr="005B15E5">
        <w:t>="server"&gt;&lt;/</w:t>
      </w:r>
      <w:proofErr w:type="spellStart"/>
      <w:r w:rsidRPr="005B15E5">
        <w:t>asp:TextBox</w:t>
      </w:r>
      <w:proofErr w:type="spellEnd"/>
      <w:r w:rsidRPr="005B15E5">
        <w:t>&gt;</w:t>
      </w:r>
    </w:p>
    <w:p w14:paraId="7CAA227F" w14:textId="77777777" w:rsidR="00291847" w:rsidRPr="005B15E5" w:rsidRDefault="00291847" w:rsidP="00291847">
      <w:r w:rsidRPr="005B15E5">
        <w:t xml:space="preserve">          &lt;</w:t>
      </w:r>
      <w:proofErr w:type="spellStart"/>
      <w:r w:rsidRPr="005B15E5">
        <w:t>br</w:t>
      </w:r>
      <w:proofErr w:type="spellEnd"/>
      <w:r w:rsidRPr="005B15E5">
        <w:t xml:space="preserve"> /&gt;</w:t>
      </w:r>
    </w:p>
    <w:p w14:paraId="25FA518F" w14:textId="77777777" w:rsidR="00291847" w:rsidRPr="005B15E5" w:rsidRDefault="00291847" w:rsidP="00291847">
      <w:r w:rsidRPr="005B15E5">
        <w:t xml:space="preserve">         &lt;</w:t>
      </w:r>
      <w:proofErr w:type="spellStart"/>
      <w:r w:rsidRPr="005B15E5">
        <w:t>br</w:t>
      </w:r>
      <w:proofErr w:type="spellEnd"/>
      <w:r w:rsidRPr="005B15E5">
        <w:t xml:space="preserve"> /&gt; </w:t>
      </w:r>
    </w:p>
    <w:p w14:paraId="0F179253" w14:textId="77777777" w:rsidR="00291847" w:rsidRPr="005B15E5" w:rsidRDefault="00291847" w:rsidP="00291847">
      <w:r w:rsidRPr="005B15E5">
        <w:t xml:space="preserve">        &lt;</w:t>
      </w:r>
      <w:proofErr w:type="spellStart"/>
      <w:r w:rsidRPr="005B15E5">
        <w:t>br</w:t>
      </w:r>
      <w:proofErr w:type="spellEnd"/>
      <w:r w:rsidRPr="005B15E5">
        <w:t xml:space="preserve"> /&gt;               </w:t>
      </w:r>
    </w:p>
    <w:p w14:paraId="1655368C" w14:textId="77777777" w:rsidR="00291847" w:rsidRPr="005B15E5" w:rsidRDefault="00291847" w:rsidP="00291847">
      <w:r w:rsidRPr="005B15E5">
        <w:t xml:space="preserve">          &lt;</w:t>
      </w:r>
      <w:proofErr w:type="spellStart"/>
      <w:proofErr w:type="gramStart"/>
      <w:r w:rsidRPr="005B15E5">
        <w:t>asp:Button</w:t>
      </w:r>
      <w:proofErr w:type="spellEnd"/>
      <w:proofErr w:type="gramEnd"/>
      <w:r w:rsidRPr="005B15E5">
        <w:t xml:space="preserve"> ID="Button1" </w:t>
      </w:r>
      <w:proofErr w:type="spellStart"/>
      <w:r w:rsidRPr="005B15E5">
        <w:t>runat</w:t>
      </w:r>
      <w:proofErr w:type="spellEnd"/>
      <w:r w:rsidRPr="005B15E5">
        <w:t xml:space="preserve">="server" Text="Submit" Width="97px" /&gt; </w:t>
      </w:r>
    </w:p>
    <w:p w14:paraId="5E1A5BC5" w14:textId="77777777" w:rsidR="00291847" w:rsidRPr="005B15E5" w:rsidRDefault="00291847" w:rsidP="00291847">
      <w:r w:rsidRPr="005B15E5">
        <w:lastRenderedPageBreak/>
        <w:t xml:space="preserve">    &lt;/div&gt;</w:t>
      </w:r>
    </w:p>
    <w:p w14:paraId="343F7646" w14:textId="77777777" w:rsidR="00291847" w:rsidRPr="005B15E5" w:rsidRDefault="00291847" w:rsidP="00291847">
      <w:r w:rsidRPr="005B15E5">
        <w:t xml:space="preserve">    &lt;/form&gt;</w:t>
      </w:r>
    </w:p>
    <w:p w14:paraId="01A92FE1" w14:textId="77777777" w:rsidR="00291847" w:rsidRPr="005B15E5" w:rsidRDefault="00291847" w:rsidP="00291847">
      <w:r w:rsidRPr="005B15E5">
        <w:t>...........</w:t>
      </w:r>
    </w:p>
    <w:p w14:paraId="529E730D" w14:textId="77777777" w:rsidR="00291847" w:rsidRPr="005B15E5" w:rsidRDefault="00291847" w:rsidP="00291847">
      <w:r w:rsidRPr="005B15E5">
        <w:t>Dfg.aspx</w:t>
      </w:r>
    </w:p>
    <w:p w14:paraId="23B088ED" w14:textId="77777777" w:rsidR="00291847" w:rsidRPr="005B15E5" w:rsidRDefault="00291847" w:rsidP="00291847">
      <w:r w:rsidRPr="005B15E5">
        <w:t xml:space="preserve">protected void </w:t>
      </w:r>
      <w:proofErr w:type="spellStart"/>
      <w:r w:rsidRPr="005B15E5">
        <w:t>Page_</w:t>
      </w:r>
      <w:proofErr w:type="gramStart"/>
      <w:r w:rsidRPr="005B15E5">
        <w:t>Load</w:t>
      </w:r>
      <w:proofErr w:type="spellEnd"/>
      <w:r w:rsidRPr="005B15E5">
        <w:t>(</w:t>
      </w:r>
      <w:proofErr w:type="gramEnd"/>
      <w:r w:rsidRPr="005B15E5">
        <w:t xml:space="preserve">object sender, </w:t>
      </w:r>
      <w:proofErr w:type="spellStart"/>
      <w:r w:rsidRPr="005B15E5">
        <w:t>EventArgs</w:t>
      </w:r>
      <w:proofErr w:type="spellEnd"/>
      <w:r w:rsidRPr="005B15E5">
        <w:t xml:space="preserve"> e)</w:t>
      </w:r>
    </w:p>
    <w:p w14:paraId="4681AAD0" w14:textId="77777777" w:rsidR="00291847" w:rsidRPr="005B15E5" w:rsidRDefault="00291847" w:rsidP="00291847">
      <w:r w:rsidRPr="005B15E5">
        <w:t xml:space="preserve">    {</w:t>
      </w:r>
    </w:p>
    <w:p w14:paraId="7782C8AC" w14:textId="77777777" w:rsidR="00291847" w:rsidRPr="005B15E5" w:rsidRDefault="00291847" w:rsidP="00291847">
      <w:r w:rsidRPr="005B15E5">
        <w:t xml:space="preserve">        string id = </w:t>
      </w:r>
      <w:proofErr w:type="spellStart"/>
      <w:r w:rsidRPr="005B15E5">
        <w:t>Request.QueryString</w:t>
      </w:r>
      <w:proofErr w:type="spellEnd"/>
      <w:r w:rsidRPr="005B15E5">
        <w:t>["TextBox1"</w:t>
      </w:r>
      <w:proofErr w:type="gramStart"/>
      <w:r w:rsidRPr="005B15E5">
        <w:t>].</w:t>
      </w:r>
      <w:proofErr w:type="spellStart"/>
      <w:r w:rsidRPr="005B15E5">
        <w:t>ToString</w:t>
      </w:r>
      <w:proofErr w:type="spellEnd"/>
      <w:proofErr w:type="gramEnd"/>
      <w:r w:rsidRPr="005B15E5">
        <w:t>();</w:t>
      </w:r>
    </w:p>
    <w:p w14:paraId="6F5969E4" w14:textId="77777777" w:rsidR="00291847" w:rsidRPr="005B15E5" w:rsidRDefault="00291847" w:rsidP="00291847">
      <w:r w:rsidRPr="005B15E5">
        <w:t xml:space="preserve">        string password = </w:t>
      </w:r>
      <w:proofErr w:type="spellStart"/>
      <w:r w:rsidRPr="005B15E5">
        <w:t>Request.QueryString</w:t>
      </w:r>
      <w:proofErr w:type="spellEnd"/>
      <w:r w:rsidRPr="005B15E5">
        <w:t>["TextBox2"</w:t>
      </w:r>
      <w:proofErr w:type="gramStart"/>
      <w:r w:rsidRPr="005B15E5">
        <w:t>].</w:t>
      </w:r>
      <w:proofErr w:type="spellStart"/>
      <w:r w:rsidRPr="005B15E5">
        <w:t>ToString</w:t>
      </w:r>
      <w:proofErr w:type="spellEnd"/>
      <w:proofErr w:type="gramEnd"/>
      <w:r w:rsidRPr="005B15E5">
        <w:t>();</w:t>
      </w:r>
    </w:p>
    <w:p w14:paraId="54402FF6" w14:textId="77777777" w:rsidR="00291847" w:rsidRPr="005B15E5" w:rsidRDefault="00291847" w:rsidP="00291847">
      <w:r w:rsidRPr="005B15E5">
        <w:t xml:space="preserve">        </w:t>
      </w:r>
      <w:proofErr w:type="spellStart"/>
      <w:r w:rsidRPr="005B15E5">
        <w:t>Response.Write</w:t>
      </w:r>
      <w:proofErr w:type="spellEnd"/>
      <w:r w:rsidRPr="005B15E5">
        <w:t>("</w:t>
      </w:r>
      <w:proofErr w:type="gramStart"/>
      <w:r w:rsidRPr="005B15E5">
        <w:t>Id :</w:t>
      </w:r>
      <w:proofErr w:type="gramEnd"/>
      <w:r w:rsidRPr="005B15E5">
        <w:t xml:space="preserve"> " + id + "&lt;</w:t>
      </w:r>
      <w:proofErr w:type="spellStart"/>
      <w:r w:rsidRPr="005B15E5">
        <w:t>br</w:t>
      </w:r>
      <w:proofErr w:type="spellEnd"/>
      <w:r w:rsidRPr="005B15E5">
        <w:t>/&gt;");</w:t>
      </w:r>
    </w:p>
    <w:p w14:paraId="3D7CCC01" w14:textId="77777777" w:rsidR="00291847" w:rsidRPr="005B15E5" w:rsidRDefault="00291847" w:rsidP="00291847">
      <w:r w:rsidRPr="005B15E5">
        <w:t xml:space="preserve">        </w:t>
      </w:r>
      <w:proofErr w:type="spellStart"/>
      <w:r w:rsidRPr="005B15E5">
        <w:t>Response.Write</w:t>
      </w:r>
      <w:proofErr w:type="spellEnd"/>
      <w:r w:rsidRPr="005B15E5">
        <w:t>("</w:t>
      </w:r>
      <w:proofErr w:type="gramStart"/>
      <w:r w:rsidRPr="005B15E5">
        <w:t>Password :</w:t>
      </w:r>
      <w:proofErr w:type="gramEnd"/>
      <w:r w:rsidRPr="005B15E5">
        <w:t xml:space="preserve"> " + password + "&lt;</w:t>
      </w:r>
      <w:proofErr w:type="spellStart"/>
      <w:r w:rsidRPr="005B15E5">
        <w:t>br</w:t>
      </w:r>
      <w:proofErr w:type="spellEnd"/>
      <w:r w:rsidRPr="005B15E5">
        <w:t>/&gt;");</w:t>
      </w:r>
    </w:p>
    <w:p w14:paraId="77AB21D2" w14:textId="77777777" w:rsidR="00291847" w:rsidRPr="005B15E5" w:rsidRDefault="00291847" w:rsidP="00291847">
      <w:r w:rsidRPr="005B15E5">
        <w:t xml:space="preserve">    }</w:t>
      </w:r>
    </w:p>
    <w:p w14:paraId="7B3D5EDC" w14:textId="77777777" w:rsidR="00291847" w:rsidRPr="005B15E5" w:rsidRDefault="00291847" w:rsidP="00291847">
      <w:r w:rsidRPr="005B15E5">
        <w:t xml:space="preserve">When using get </w:t>
      </w:r>
      <w:proofErr w:type="gramStart"/>
      <w:r w:rsidRPr="005B15E5">
        <w:t>method ,</w:t>
      </w:r>
      <w:proofErr w:type="gramEnd"/>
      <w:r w:rsidRPr="005B15E5">
        <w:t xml:space="preserve"> we need to use </w:t>
      </w:r>
      <w:proofErr w:type="spellStart"/>
      <w:r w:rsidRPr="005B15E5">
        <w:t>Request.QueryString</w:t>
      </w:r>
      <w:proofErr w:type="spellEnd"/>
      <w:r w:rsidRPr="005B15E5">
        <w:t xml:space="preserve"> because data will be append into the </w:t>
      </w:r>
      <w:proofErr w:type="spellStart"/>
      <w:r w:rsidRPr="005B15E5">
        <w:t>url</w:t>
      </w:r>
      <w:proofErr w:type="spellEnd"/>
      <w:r w:rsidRPr="005B15E5">
        <w:t xml:space="preserve"> of the web page.</w:t>
      </w:r>
    </w:p>
    <w:p w14:paraId="7C6D1B93" w14:textId="77777777" w:rsidR="00291847" w:rsidRPr="005B15E5" w:rsidRDefault="00291847" w:rsidP="00291847">
      <w:r w:rsidRPr="005B15E5">
        <w:t xml:space="preserve">It is very important to understand that </w:t>
      </w:r>
      <w:proofErr w:type="spellStart"/>
      <w:r w:rsidRPr="005B15E5">
        <w:t>QueryString</w:t>
      </w:r>
      <w:proofErr w:type="spellEnd"/>
      <w:r w:rsidRPr="005B15E5">
        <w:t xml:space="preserve"> takes the reference of name of the control not id</w:t>
      </w:r>
    </w:p>
    <w:p w14:paraId="00C7C7C6" w14:textId="77777777" w:rsidR="00291847" w:rsidRPr="005B15E5" w:rsidRDefault="00291847" w:rsidP="00291847">
      <w:r w:rsidRPr="005B15E5">
        <w:t>-------------------------------------------------------------</w:t>
      </w:r>
    </w:p>
    <w:p w14:paraId="0B47A3AA" w14:textId="77777777" w:rsidR="00291847" w:rsidRPr="005B15E5" w:rsidRDefault="00291847" w:rsidP="00291847">
      <w:r w:rsidRPr="005B15E5">
        <w:t>Post method-</w:t>
      </w:r>
    </w:p>
    <w:p w14:paraId="565E7518" w14:textId="77777777" w:rsidR="00291847" w:rsidRPr="005B15E5" w:rsidRDefault="00291847" w:rsidP="00291847">
      <w:r w:rsidRPr="005B15E5">
        <w:t xml:space="preserve"> &lt;form id="form1" method="post" action="Dfg.aspx" </w:t>
      </w:r>
      <w:proofErr w:type="spellStart"/>
      <w:r w:rsidRPr="005B15E5">
        <w:t>runat</w:t>
      </w:r>
      <w:proofErr w:type="spellEnd"/>
      <w:r w:rsidRPr="005B15E5">
        <w:t xml:space="preserve">="server"&gt; </w:t>
      </w:r>
    </w:p>
    <w:p w14:paraId="00BEF1E0" w14:textId="77777777" w:rsidR="00291847" w:rsidRPr="005B15E5" w:rsidRDefault="00291847" w:rsidP="00291847">
      <w:r w:rsidRPr="005B15E5">
        <w:t xml:space="preserve">    &lt;div&gt;</w:t>
      </w:r>
    </w:p>
    <w:p w14:paraId="3851D992" w14:textId="77777777" w:rsidR="00291847" w:rsidRPr="005B15E5" w:rsidRDefault="00291847" w:rsidP="00291847">
      <w:r w:rsidRPr="005B15E5">
        <w:t xml:space="preserve">        User ID :&lt;</w:t>
      </w:r>
      <w:proofErr w:type="spellStart"/>
      <w:proofErr w:type="gramStart"/>
      <w:r w:rsidRPr="005B15E5">
        <w:t>asp:TextBox</w:t>
      </w:r>
      <w:proofErr w:type="spellEnd"/>
      <w:proofErr w:type="gramEnd"/>
      <w:r w:rsidRPr="005B15E5">
        <w:t xml:space="preserve"> ID="TextBox1" </w:t>
      </w:r>
      <w:proofErr w:type="spellStart"/>
      <w:r w:rsidRPr="005B15E5">
        <w:t>runat</w:t>
      </w:r>
      <w:proofErr w:type="spellEnd"/>
      <w:r w:rsidRPr="005B15E5">
        <w:t>="server"&gt;&lt;/</w:t>
      </w:r>
      <w:proofErr w:type="spellStart"/>
      <w:r w:rsidRPr="005B15E5">
        <w:t>asp:TextBox</w:t>
      </w:r>
      <w:proofErr w:type="spellEnd"/>
      <w:r w:rsidRPr="005B15E5">
        <w:t>&gt;</w:t>
      </w:r>
    </w:p>
    <w:p w14:paraId="37147C8C" w14:textId="77777777" w:rsidR="00291847" w:rsidRPr="005B15E5" w:rsidRDefault="00291847" w:rsidP="00291847">
      <w:r w:rsidRPr="005B15E5">
        <w:t xml:space="preserve">        &lt;</w:t>
      </w:r>
      <w:proofErr w:type="spellStart"/>
      <w:r w:rsidRPr="005B15E5">
        <w:t>br</w:t>
      </w:r>
      <w:proofErr w:type="spellEnd"/>
      <w:r w:rsidRPr="005B15E5">
        <w:t>/&gt;</w:t>
      </w:r>
    </w:p>
    <w:p w14:paraId="27FAE93E" w14:textId="77777777" w:rsidR="00291847" w:rsidRPr="005B15E5" w:rsidRDefault="00291847" w:rsidP="00291847">
      <w:r w:rsidRPr="005B15E5">
        <w:t xml:space="preserve">        &lt;</w:t>
      </w:r>
      <w:proofErr w:type="spellStart"/>
      <w:r w:rsidRPr="005B15E5">
        <w:t>br</w:t>
      </w:r>
      <w:proofErr w:type="spellEnd"/>
      <w:r w:rsidRPr="005B15E5">
        <w:t xml:space="preserve"> /&gt; </w:t>
      </w:r>
    </w:p>
    <w:p w14:paraId="5FD2B5F4" w14:textId="77777777" w:rsidR="00291847" w:rsidRPr="005B15E5" w:rsidRDefault="00291847" w:rsidP="00291847">
      <w:r w:rsidRPr="005B15E5">
        <w:t xml:space="preserve">       Password :&lt;</w:t>
      </w:r>
      <w:proofErr w:type="spellStart"/>
      <w:proofErr w:type="gramStart"/>
      <w:r w:rsidRPr="005B15E5">
        <w:t>asp:TextBox</w:t>
      </w:r>
      <w:proofErr w:type="spellEnd"/>
      <w:proofErr w:type="gramEnd"/>
      <w:r w:rsidRPr="005B15E5">
        <w:t xml:space="preserve"> ID="TextBox2" </w:t>
      </w:r>
      <w:proofErr w:type="spellStart"/>
      <w:r w:rsidRPr="005B15E5">
        <w:t>runat</w:t>
      </w:r>
      <w:proofErr w:type="spellEnd"/>
      <w:r w:rsidRPr="005B15E5">
        <w:t>="server"&gt;&lt;/</w:t>
      </w:r>
      <w:proofErr w:type="spellStart"/>
      <w:r w:rsidRPr="005B15E5">
        <w:t>asp:TextBox</w:t>
      </w:r>
      <w:proofErr w:type="spellEnd"/>
      <w:r w:rsidRPr="005B15E5">
        <w:t>&gt;</w:t>
      </w:r>
    </w:p>
    <w:p w14:paraId="319B47F4" w14:textId="77777777" w:rsidR="00291847" w:rsidRPr="005B15E5" w:rsidRDefault="00291847" w:rsidP="00291847">
      <w:r w:rsidRPr="005B15E5">
        <w:t xml:space="preserve">          &lt;</w:t>
      </w:r>
      <w:proofErr w:type="spellStart"/>
      <w:r w:rsidRPr="005B15E5">
        <w:t>br</w:t>
      </w:r>
      <w:proofErr w:type="spellEnd"/>
      <w:r w:rsidRPr="005B15E5">
        <w:t xml:space="preserve"> /&gt;</w:t>
      </w:r>
    </w:p>
    <w:p w14:paraId="2D242E37" w14:textId="77777777" w:rsidR="00291847" w:rsidRPr="005B15E5" w:rsidRDefault="00291847" w:rsidP="00291847">
      <w:r w:rsidRPr="005B15E5">
        <w:t xml:space="preserve">         &lt;</w:t>
      </w:r>
      <w:proofErr w:type="spellStart"/>
      <w:r w:rsidRPr="005B15E5">
        <w:t>br</w:t>
      </w:r>
      <w:proofErr w:type="spellEnd"/>
      <w:r w:rsidRPr="005B15E5">
        <w:t xml:space="preserve"> /&gt; </w:t>
      </w:r>
    </w:p>
    <w:p w14:paraId="600DADE6" w14:textId="77777777" w:rsidR="00291847" w:rsidRPr="005B15E5" w:rsidRDefault="00291847" w:rsidP="00291847">
      <w:r w:rsidRPr="005B15E5">
        <w:t xml:space="preserve">        &lt;</w:t>
      </w:r>
      <w:proofErr w:type="spellStart"/>
      <w:r w:rsidRPr="005B15E5">
        <w:t>br</w:t>
      </w:r>
      <w:proofErr w:type="spellEnd"/>
      <w:r w:rsidRPr="005B15E5">
        <w:t xml:space="preserve"> /&gt;               </w:t>
      </w:r>
    </w:p>
    <w:p w14:paraId="07D53A0F" w14:textId="77777777" w:rsidR="00291847" w:rsidRPr="005B15E5" w:rsidRDefault="00291847" w:rsidP="00291847">
      <w:r w:rsidRPr="005B15E5">
        <w:t xml:space="preserve">          &lt;</w:t>
      </w:r>
      <w:proofErr w:type="spellStart"/>
      <w:proofErr w:type="gramStart"/>
      <w:r w:rsidRPr="005B15E5">
        <w:t>asp:Button</w:t>
      </w:r>
      <w:proofErr w:type="spellEnd"/>
      <w:proofErr w:type="gramEnd"/>
      <w:r w:rsidRPr="005B15E5">
        <w:t xml:space="preserve"> ID="Button1" </w:t>
      </w:r>
      <w:proofErr w:type="spellStart"/>
      <w:r w:rsidRPr="005B15E5">
        <w:t>runat</w:t>
      </w:r>
      <w:proofErr w:type="spellEnd"/>
      <w:r w:rsidRPr="005B15E5">
        <w:t xml:space="preserve">="server" Text="Submit" Width="97px" /&gt; </w:t>
      </w:r>
    </w:p>
    <w:p w14:paraId="1A20FB56" w14:textId="77777777" w:rsidR="00291847" w:rsidRPr="005B15E5" w:rsidRDefault="00291847" w:rsidP="00291847">
      <w:r w:rsidRPr="005B15E5">
        <w:t xml:space="preserve">    &lt;/div&gt;</w:t>
      </w:r>
    </w:p>
    <w:p w14:paraId="7E56DA52" w14:textId="77777777" w:rsidR="00291847" w:rsidRPr="005B15E5" w:rsidRDefault="00291847" w:rsidP="00291847">
      <w:r w:rsidRPr="005B15E5">
        <w:t xml:space="preserve">    &lt;/form&gt;</w:t>
      </w:r>
    </w:p>
    <w:p w14:paraId="650271F3" w14:textId="77777777" w:rsidR="00291847" w:rsidRPr="005B15E5" w:rsidRDefault="00291847" w:rsidP="00291847">
      <w:r w:rsidRPr="005B15E5">
        <w:t>.............</w:t>
      </w:r>
    </w:p>
    <w:p w14:paraId="29DA625A" w14:textId="77777777" w:rsidR="00291847" w:rsidRPr="005B15E5" w:rsidRDefault="00291847" w:rsidP="00291847">
      <w:r w:rsidRPr="005B15E5">
        <w:t>Dfg.aspx-</w:t>
      </w:r>
    </w:p>
    <w:p w14:paraId="39FBDFD3" w14:textId="77777777" w:rsidR="00291847" w:rsidRPr="005B15E5" w:rsidRDefault="00291847" w:rsidP="00291847">
      <w:r w:rsidRPr="005B15E5">
        <w:t xml:space="preserve"> protected void </w:t>
      </w:r>
      <w:proofErr w:type="spellStart"/>
      <w:r w:rsidRPr="005B15E5">
        <w:t>Page_</w:t>
      </w:r>
      <w:proofErr w:type="gramStart"/>
      <w:r w:rsidRPr="005B15E5">
        <w:t>Load</w:t>
      </w:r>
      <w:proofErr w:type="spellEnd"/>
      <w:r w:rsidRPr="005B15E5">
        <w:t>(</w:t>
      </w:r>
      <w:proofErr w:type="gramEnd"/>
      <w:r w:rsidRPr="005B15E5">
        <w:t xml:space="preserve">object sender, </w:t>
      </w:r>
      <w:proofErr w:type="spellStart"/>
      <w:r w:rsidRPr="005B15E5">
        <w:t>EventArgs</w:t>
      </w:r>
      <w:proofErr w:type="spellEnd"/>
      <w:r w:rsidRPr="005B15E5">
        <w:t xml:space="preserve"> e)</w:t>
      </w:r>
    </w:p>
    <w:p w14:paraId="0EC68649" w14:textId="77777777" w:rsidR="00291847" w:rsidRPr="005B15E5" w:rsidRDefault="00291847" w:rsidP="00291847">
      <w:r w:rsidRPr="005B15E5">
        <w:lastRenderedPageBreak/>
        <w:t xml:space="preserve">    {</w:t>
      </w:r>
    </w:p>
    <w:p w14:paraId="711A4FD2" w14:textId="77777777" w:rsidR="00291847" w:rsidRPr="005B15E5" w:rsidRDefault="00291847" w:rsidP="00291847">
      <w:r w:rsidRPr="005B15E5">
        <w:t xml:space="preserve">        string id = </w:t>
      </w:r>
      <w:proofErr w:type="spellStart"/>
      <w:r w:rsidRPr="005B15E5">
        <w:t>Request.Form</w:t>
      </w:r>
      <w:proofErr w:type="spellEnd"/>
      <w:r w:rsidRPr="005B15E5">
        <w:t>["TextBox1"</w:t>
      </w:r>
      <w:proofErr w:type="gramStart"/>
      <w:r w:rsidRPr="005B15E5">
        <w:t>].</w:t>
      </w:r>
      <w:proofErr w:type="spellStart"/>
      <w:r w:rsidRPr="005B15E5">
        <w:t>ToString</w:t>
      </w:r>
      <w:proofErr w:type="spellEnd"/>
      <w:proofErr w:type="gramEnd"/>
      <w:r w:rsidRPr="005B15E5">
        <w:t>();</w:t>
      </w:r>
    </w:p>
    <w:p w14:paraId="19751910" w14:textId="77777777" w:rsidR="00291847" w:rsidRPr="005B15E5" w:rsidRDefault="00291847" w:rsidP="00291847">
      <w:r w:rsidRPr="005B15E5">
        <w:t xml:space="preserve">        string password = </w:t>
      </w:r>
      <w:proofErr w:type="spellStart"/>
      <w:r w:rsidRPr="005B15E5">
        <w:t>Request.Form</w:t>
      </w:r>
      <w:proofErr w:type="spellEnd"/>
      <w:r w:rsidRPr="005B15E5">
        <w:t>["TextBox2"</w:t>
      </w:r>
      <w:proofErr w:type="gramStart"/>
      <w:r w:rsidRPr="005B15E5">
        <w:t>].</w:t>
      </w:r>
      <w:proofErr w:type="spellStart"/>
      <w:r w:rsidRPr="005B15E5">
        <w:t>ToString</w:t>
      </w:r>
      <w:proofErr w:type="spellEnd"/>
      <w:proofErr w:type="gramEnd"/>
      <w:r w:rsidRPr="005B15E5">
        <w:t>();</w:t>
      </w:r>
    </w:p>
    <w:p w14:paraId="3C4F3256" w14:textId="77777777" w:rsidR="00291847" w:rsidRPr="005B15E5" w:rsidRDefault="00291847" w:rsidP="00291847">
      <w:r w:rsidRPr="005B15E5">
        <w:t xml:space="preserve">        </w:t>
      </w:r>
      <w:proofErr w:type="spellStart"/>
      <w:r w:rsidRPr="005B15E5">
        <w:t>Response.Write</w:t>
      </w:r>
      <w:proofErr w:type="spellEnd"/>
      <w:r w:rsidRPr="005B15E5">
        <w:t>("</w:t>
      </w:r>
      <w:proofErr w:type="gramStart"/>
      <w:r w:rsidRPr="005B15E5">
        <w:t>Id :</w:t>
      </w:r>
      <w:proofErr w:type="gramEnd"/>
      <w:r w:rsidRPr="005B15E5">
        <w:t xml:space="preserve"> " + id + "&lt;</w:t>
      </w:r>
      <w:proofErr w:type="spellStart"/>
      <w:r w:rsidRPr="005B15E5">
        <w:t>br</w:t>
      </w:r>
      <w:proofErr w:type="spellEnd"/>
      <w:r w:rsidRPr="005B15E5">
        <w:t>/&gt;");</w:t>
      </w:r>
    </w:p>
    <w:p w14:paraId="454AD792" w14:textId="77777777" w:rsidR="00291847" w:rsidRPr="005B15E5" w:rsidRDefault="00291847" w:rsidP="00291847">
      <w:r w:rsidRPr="005B15E5">
        <w:t xml:space="preserve">        </w:t>
      </w:r>
      <w:proofErr w:type="spellStart"/>
      <w:r w:rsidRPr="005B15E5">
        <w:t>Response.Write</w:t>
      </w:r>
      <w:proofErr w:type="spellEnd"/>
      <w:r w:rsidRPr="005B15E5">
        <w:t>("</w:t>
      </w:r>
      <w:proofErr w:type="gramStart"/>
      <w:r w:rsidRPr="005B15E5">
        <w:t>Password :</w:t>
      </w:r>
      <w:proofErr w:type="gramEnd"/>
      <w:r w:rsidRPr="005B15E5">
        <w:t xml:space="preserve"> " + password + "&lt;</w:t>
      </w:r>
      <w:proofErr w:type="spellStart"/>
      <w:r w:rsidRPr="005B15E5">
        <w:t>br</w:t>
      </w:r>
      <w:proofErr w:type="spellEnd"/>
      <w:r w:rsidRPr="005B15E5">
        <w:t>/&gt;");</w:t>
      </w:r>
    </w:p>
    <w:p w14:paraId="633CDD12" w14:textId="77777777" w:rsidR="00291847" w:rsidRPr="005B15E5" w:rsidRDefault="00291847" w:rsidP="00291847">
      <w:r w:rsidRPr="005B15E5">
        <w:t xml:space="preserve">    }</w:t>
      </w:r>
    </w:p>
    <w:p w14:paraId="30F9DDFF" w14:textId="13F30DE5" w:rsidR="00291847" w:rsidRDefault="00291847" w:rsidP="00291847"/>
    <w:p w14:paraId="44AE2A5E" w14:textId="77777777" w:rsidR="00291847" w:rsidRPr="005B15E5" w:rsidRDefault="00291847" w:rsidP="00291847">
      <w:r w:rsidRPr="005B15E5">
        <w:t>page navigation technique----</w:t>
      </w:r>
    </w:p>
    <w:p w14:paraId="689C3F53" w14:textId="77777777" w:rsidR="00291847" w:rsidRPr="005B15E5" w:rsidRDefault="00291847" w:rsidP="00291847">
      <w:r w:rsidRPr="005B15E5">
        <w:t>What are the different page navigation techniques in asp.net?</w:t>
      </w:r>
    </w:p>
    <w:p w14:paraId="4D363190" w14:textId="77777777" w:rsidR="00291847" w:rsidRPr="005B15E5" w:rsidRDefault="00291847" w:rsidP="00291847">
      <w:r w:rsidRPr="005B15E5">
        <w:t>OR</w:t>
      </w:r>
    </w:p>
    <w:p w14:paraId="3318360F" w14:textId="77777777" w:rsidR="00291847" w:rsidRPr="005B15E5" w:rsidRDefault="00291847" w:rsidP="00291847">
      <w:r w:rsidRPr="005B15E5">
        <w:t>How do you move from one webform to another webform in asp.net?</w:t>
      </w:r>
    </w:p>
    <w:p w14:paraId="42DEA1A2" w14:textId="77777777" w:rsidR="00291847" w:rsidRPr="005B15E5" w:rsidRDefault="00291847" w:rsidP="00291847">
      <w:r w:rsidRPr="005B15E5">
        <w:t>OR</w:t>
      </w:r>
    </w:p>
    <w:p w14:paraId="71EBA8ED" w14:textId="77777777" w:rsidR="00291847" w:rsidRPr="005B15E5" w:rsidRDefault="00291847" w:rsidP="00291847">
      <w:r w:rsidRPr="005B15E5">
        <w:t xml:space="preserve">How do you link pages in an application?  </w:t>
      </w:r>
    </w:p>
    <w:p w14:paraId="78BC8D92" w14:textId="77777777" w:rsidR="00291847" w:rsidRPr="005B15E5" w:rsidRDefault="00291847" w:rsidP="00291847"/>
    <w:p w14:paraId="74901571" w14:textId="77777777" w:rsidR="00291847" w:rsidRPr="005B15E5" w:rsidRDefault="00291847" w:rsidP="00291847">
      <w:r w:rsidRPr="005B15E5">
        <w:t>1-Hyperlink control-</w:t>
      </w:r>
    </w:p>
    <w:p w14:paraId="5693968C" w14:textId="77777777" w:rsidR="00291847" w:rsidRPr="005B15E5" w:rsidRDefault="00291847" w:rsidP="00291847">
      <w:r w:rsidRPr="005B15E5">
        <w:t xml:space="preserve">It is used to navigate to another page. The page you want to navigate to is specified by the </w:t>
      </w:r>
      <w:proofErr w:type="spellStart"/>
      <w:r w:rsidRPr="005B15E5">
        <w:t>NavigateURL</w:t>
      </w:r>
      <w:proofErr w:type="spellEnd"/>
      <w:r w:rsidRPr="005B15E5">
        <w:t xml:space="preserve"> property.</w:t>
      </w:r>
    </w:p>
    <w:p w14:paraId="7703547E" w14:textId="77777777" w:rsidR="00291847" w:rsidRPr="005B15E5" w:rsidRDefault="00291847" w:rsidP="00291847"/>
    <w:p w14:paraId="55CD6B98" w14:textId="77777777" w:rsidR="00291847" w:rsidRPr="005B15E5" w:rsidRDefault="00291847" w:rsidP="00291847">
      <w:r w:rsidRPr="005B15E5">
        <w:t>Default.aspx</w:t>
      </w:r>
    </w:p>
    <w:p w14:paraId="44A58FF1" w14:textId="77777777" w:rsidR="00291847" w:rsidRPr="005B15E5" w:rsidRDefault="00291847" w:rsidP="00291847">
      <w:r w:rsidRPr="005B15E5">
        <w:t>&lt;</w:t>
      </w:r>
      <w:proofErr w:type="spellStart"/>
      <w:proofErr w:type="gramStart"/>
      <w:r w:rsidRPr="005B15E5">
        <w:t>asp:HyperLink</w:t>
      </w:r>
      <w:proofErr w:type="spellEnd"/>
      <w:proofErr w:type="gramEnd"/>
      <w:r w:rsidRPr="005B15E5">
        <w:t xml:space="preserve"> ID="HyperLink1" </w:t>
      </w:r>
      <w:proofErr w:type="spellStart"/>
      <w:r w:rsidRPr="005B15E5">
        <w:t>runat</w:t>
      </w:r>
      <w:proofErr w:type="spellEnd"/>
      <w:r w:rsidRPr="005B15E5">
        <w:t xml:space="preserve">="server" </w:t>
      </w:r>
      <w:proofErr w:type="spellStart"/>
      <w:r w:rsidRPr="005B15E5">
        <w:t>NavigateUrl</w:t>
      </w:r>
      <w:proofErr w:type="spellEnd"/>
      <w:r w:rsidRPr="005B15E5">
        <w:t>="~/Default2.aspx"&gt;</w:t>
      </w:r>
      <w:proofErr w:type="spellStart"/>
      <w:r w:rsidRPr="005B15E5">
        <w:t>HyperLink</w:t>
      </w:r>
      <w:proofErr w:type="spellEnd"/>
      <w:r w:rsidRPr="005B15E5">
        <w:t>&lt;/</w:t>
      </w:r>
      <w:proofErr w:type="spellStart"/>
      <w:r w:rsidRPr="005B15E5">
        <w:t>asp:HyperLink</w:t>
      </w:r>
      <w:proofErr w:type="spellEnd"/>
      <w:r w:rsidRPr="005B15E5">
        <w:t>&gt;</w:t>
      </w:r>
    </w:p>
    <w:p w14:paraId="1E8FF5B5" w14:textId="77777777" w:rsidR="00291847" w:rsidRPr="005B15E5" w:rsidRDefault="00291847" w:rsidP="00291847">
      <w:r w:rsidRPr="005B15E5">
        <w:t xml:space="preserve">        &lt;</w:t>
      </w:r>
      <w:proofErr w:type="spellStart"/>
      <w:proofErr w:type="gramStart"/>
      <w:r w:rsidRPr="005B15E5">
        <w:t>asp:Button</w:t>
      </w:r>
      <w:proofErr w:type="spellEnd"/>
      <w:proofErr w:type="gramEnd"/>
      <w:r w:rsidRPr="005B15E5">
        <w:t xml:space="preserve"> ID="Button1" </w:t>
      </w:r>
      <w:proofErr w:type="spellStart"/>
      <w:r w:rsidRPr="005B15E5">
        <w:t>runat</w:t>
      </w:r>
      <w:proofErr w:type="spellEnd"/>
      <w:r w:rsidRPr="005B15E5">
        <w:t xml:space="preserve">="server" Text="Button"  </w:t>
      </w:r>
      <w:proofErr w:type="spellStart"/>
      <w:r w:rsidRPr="005B15E5">
        <w:t>OnClick</w:t>
      </w:r>
      <w:proofErr w:type="spellEnd"/>
      <w:r w:rsidRPr="005B15E5">
        <w:t>="Button1_Click"  /&gt;</w:t>
      </w:r>
    </w:p>
    <w:p w14:paraId="13D1DC7A" w14:textId="77777777" w:rsidR="00291847" w:rsidRPr="005B15E5" w:rsidRDefault="00291847" w:rsidP="00291847"/>
    <w:p w14:paraId="7503DEE0" w14:textId="77777777" w:rsidR="00291847" w:rsidRPr="005B15E5" w:rsidRDefault="00291847" w:rsidP="00291847">
      <w:r w:rsidRPr="005B15E5">
        <w:t>2-Response.Redirect-</w:t>
      </w:r>
    </w:p>
    <w:p w14:paraId="308A3E2C" w14:textId="77777777" w:rsidR="00291847" w:rsidRPr="005B15E5" w:rsidRDefault="00291847" w:rsidP="00291847">
      <w:proofErr w:type="spellStart"/>
      <w:r w:rsidRPr="005B15E5">
        <w:t>Response.Redirect</w:t>
      </w:r>
      <w:proofErr w:type="spellEnd"/>
      <w:r w:rsidRPr="005B15E5">
        <w:t xml:space="preserve"> is similar to clicking on a </w:t>
      </w:r>
      <w:proofErr w:type="spellStart"/>
      <w:proofErr w:type="gramStart"/>
      <w:r w:rsidRPr="005B15E5">
        <w:t>hyperlink.The</w:t>
      </w:r>
      <w:proofErr w:type="spellEnd"/>
      <w:proofErr w:type="gramEnd"/>
      <w:r w:rsidRPr="005B15E5">
        <w:t xml:space="preserve"> Hyperlink control does not expose any server side events</w:t>
      </w:r>
    </w:p>
    <w:p w14:paraId="427FEF22" w14:textId="77777777" w:rsidR="00291847" w:rsidRPr="005B15E5" w:rsidRDefault="00291847" w:rsidP="00291847">
      <w:r w:rsidRPr="005B15E5">
        <w:t xml:space="preserve">when </w:t>
      </w:r>
      <w:proofErr w:type="spellStart"/>
      <w:r w:rsidRPr="005B15E5">
        <w:t>Response.Redirect</w:t>
      </w:r>
      <w:proofErr w:type="spellEnd"/>
      <w:r w:rsidRPr="005B15E5">
        <w:t xml:space="preserve"> is used the URL in the address bar changes and the browser history is maintained.</w:t>
      </w:r>
    </w:p>
    <w:p w14:paraId="4105BA54" w14:textId="77777777" w:rsidR="00291847" w:rsidRPr="005B15E5" w:rsidRDefault="00291847" w:rsidP="00291847">
      <w:proofErr w:type="spellStart"/>
      <w:r w:rsidRPr="005B15E5">
        <w:t>Response.Redirect</w:t>
      </w:r>
      <w:proofErr w:type="spellEnd"/>
      <w:r w:rsidRPr="005B15E5">
        <w:t xml:space="preserve">() can be used to navigate pages/websites on the same web server or on a different web server. </w:t>
      </w:r>
    </w:p>
    <w:p w14:paraId="13C9ED3A" w14:textId="77777777" w:rsidR="00291847" w:rsidRPr="005B15E5" w:rsidRDefault="00291847" w:rsidP="00291847">
      <w:r w:rsidRPr="005B15E5">
        <w:t xml:space="preserve"> </w:t>
      </w:r>
      <w:proofErr w:type="spellStart"/>
      <w:r w:rsidRPr="005B15E5">
        <w:t>Response.Redirect</w:t>
      </w:r>
      <w:proofErr w:type="spellEnd"/>
      <w:r w:rsidRPr="005B15E5">
        <w:t>("~/Default2.aspx");</w:t>
      </w:r>
    </w:p>
    <w:p w14:paraId="449E9333" w14:textId="77777777" w:rsidR="00291847" w:rsidRPr="005B15E5" w:rsidRDefault="00291847" w:rsidP="00291847">
      <w:r w:rsidRPr="005B15E5">
        <w:t>//</w:t>
      </w:r>
      <w:proofErr w:type="spellStart"/>
      <w:r w:rsidRPr="005B15E5">
        <w:t>Response.Redirect</w:t>
      </w:r>
      <w:proofErr w:type="spellEnd"/>
      <w:r w:rsidRPr="005B15E5">
        <w:t>(</w:t>
      </w:r>
      <w:proofErr w:type="spellStart"/>
      <w:proofErr w:type="gramStart"/>
      <w:r w:rsidRPr="005B15E5">
        <w:t>Page.Request.HttpMethod</w:t>
      </w:r>
      <w:proofErr w:type="spellEnd"/>
      <w:proofErr w:type="gramEnd"/>
      <w:r w:rsidRPr="005B15E5">
        <w:t>);  //it is used to find out whether the method is get or post</w:t>
      </w:r>
    </w:p>
    <w:p w14:paraId="1281F029" w14:textId="77777777" w:rsidR="00291847" w:rsidRPr="005B15E5" w:rsidRDefault="00291847" w:rsidP="00291847">
      <w:r w:rsidRPr="005B15E5">
        <w:lastRenderedPageBreak/>
        <w:t>3-Server.Transfer-</w:t>
      </w:r>
    </w:p>
    <w:p w14:paraId="1DE70633" w14:textId="77777777" w:rsidR="00291847" w:rsidRPr="005B15E5" w:rsidRDefault="00291847" w:rsidP="00291847">
      <w:r w:rsidRPr="005B15E5">
        <w:t xml:space="preserve">The following are the differences between </w:t>
      </w:r>
      <w:proofErr w:type="spellStart"/>
      <w:r w:rsidRPr="005B15E5">
        <w:t>Server.Transfer</w:t>
      </w:r>
      <w:proofErr w:type="spellEnd"/>
      <w:r w:rsidRPr="005B15E5">
        <w:t xml:space="preserve"> and </w:t>
      </w:r>
      <w:proofErr w:type="spellStart"/>
      <w:r w:rsidRPr="005B15E5">
        <w:t>Response.Redirect</w:t>
      </w:r>
      <w:proofErr w:type="spellEnd"/>
    </w:p>
    <w:p w14:paraId="42E599EF" w14:textId="77777777" w:rsidR="00291847" w:rsidRPr="005B15E5" w:rsidRDefault="00291847" w:rsidP="00291847">
      <w:r w:rsidRPr="005B15E5">
        <w:t xml:space="preserve">1. Just like hyperlink and </w:t>
      </w:r>
      <w:proofErr w:type="spellStart"/>
      <w:r w:rsidRPr="005B15E5">
        <w:t>Response.Redirect</w:t>
      </w:r>
      <w:proofErr w:type="spellEnd"/>
      <w:r w:rsidRPr="005B15E5">
        <w:t xml:space="preserve">, </w:t>
      </w:r>
      <w:proofErr w:type="spellStart"/>
      <w:r w:rsidRPr="005B15E5">
        <w:t>Server.Transfer</w:t>
      </w:r>
      <w:proofErr w:type="spellEnd"/>
      <w:r w:rsidRPr="005B15E5">
        <w:t xml:space="preserve"> is used to navigate to other pages/sites running on the same web server.</w:t>
      </w:r>
    </w:p>
    <w:p w14:paraId="7D4F43A2" w14:textId="77777777" w:rsidR="00291847" w:rsidRPr="005B15E5" w:rsidRDefault="00291847" w:rsidP="00291847">
      <w:r w:rsidRPr="005B15E5">
        <w:t xml:space="preserve">2. </w:t>
      </w:r>
      <w:proofErr w:type="spellStart"/>
      <w:r w:rsidRPr="005B15E5">
        <w:t>Server.Transfer</w:t>
      </w:r>
      <w:proofErr w:type="spellEnd"/>
      <w:r w:rsidRPr="005B15E5">
        <w:t xml:space="preserve"> cannot be used to navigate to sites/pages on a different web server.</w:t>
      </w:r>
    </w:p>
    <w:p w14:paraId="64E28793" w14:textId="77777777" w:rsidR="00291847" w:rsidRPr="005B15E5" w:rsidRDefault="00291847" w:rsidP="00291847">
      <w:r w:rsidRPr="005B15E5">
        <w:t xml:space="preserve">3. </w:t>
      </w:r>
      <w:proofErr w:type="spellStart"/>
      <w:r w:rsidRPr="005B15E5">
        <w:t>Server.Transfer</w:t>
      </w:r>
      <w:proofErr w:type="spellEnd"/>
      <w:r w:rsidRPr="005B15E5">
        <w:t xml:space="preserve"> does not change the URL in the address bar</w:t>
      </w:r>
    </w:p>
    <w:p w14:paraId="6177F7A1" w14:textId="77777777" w:rsidR="00291847" w:rsidRPr="005B15E5" w:rsidRDefault="00291847" w:rsidP="00291847">
      <w:r w:rsidRPr="005B15E5">
        <w:t xml:space="preserve">4. </w:t>
      </w:r>
      <w:proofErr w:type="spellStart"/>
      <w:r w:rsidRPr="005B15E5">
        <w:t>Server.Transfer</w:t>
      </w:r>
      <w:proofErr w:type="spellEnd"/>
      <w:r w:rsidRPr="005B15E5">
        <w:t xml:space="preserve"> is faster than </w:t>
      </w:r>
      <w:proofErr w:type="spellStart"/>
      <w:r w:rsidRPr="005B15E5">
        <w:t>Response.Redirect</w:t>
      </w:r>
      <w:proofErr w:type="spellEnd"/>
      <w:r w:rsidRPr="005B15E5">
        <w:t xml:space="preserve"> as the redirection happens on the server in one Request/Response cycle. </w:t>
      </w:r>
      <w:proofErr w:type="spellStart"/>
      <w:r w:rsidRPr="005B15E5">
        <w:t>Response.Redirect</w:t>
      </w:r>
      <w:proofErr w:type="spellEnd"/>
      <w:r w:rsidRPr="005B15E5">
        <w:t>() involves 2 Request/Response cycles.</w:t>
      </w:r>
    </w:p>
    <w:p w14:paraId="5263C489" w14:textId="77777777" w:rsidR="00291847" w:rsidRPr="005B15E5" w:rsidRDefault="00291847" w:rsidP="00291847">
      <w:r w:rsidRPr="005B15E5">
        <w:t xml:space="preserve">5. With </w:t>
      </w:r>
      <w:proofErr w:type="spellStart"/>
      <w:r w:rsidRPr="005B15E5">
        <w:t>Server.Transfer</w:t>
      </w:r>
      <w:proofErr w:type="spellEnd"/>
      <w:r w:rsidRPr="005B15E5">
        <w:t xml:space="preserve"> the Form Variables from the original request are preserved. </w:t>
      </w:r>
    </w:p>
    <w:p w14:paraId="5877AEEF" w14:textId="77777777" w:rsidR="00291847" w:rsidRPr="005B15E5" w:rsidRDefault="00291847" w:rsidP="00291847">
      <w:r w:rsidRPr="005B15E5">
        <w:t xml:space="preserve"> // </w:t>
      </w:r>
      <w:proofErr w:type="spellStart"/>
      <w:r w:rsidRPr="005B15E5">
        <w:t>Server.Transfer</w:t>
      </w:r>
      <w:proofErr w:type="spellEnd"/>
      <w:r w:rsidRPr="005B15E5">
        <w:t>("~/Default2.aspx");</w:t>
      </w:r>
    </w:p>
    <w:p w14:paraId="027EE7A3" w14:textId="77777777" w:rsidR="00291847" w:rsidRPr="005B15E5" w:rsidRDefault="00291847" w:rsidP="00291847">
      <w:r w:rsidRPr="005B15E5">
        <w:t>4-Server.Execute-</w:t>
      </w:r>
    </w:p>
    <w:p w14:paraId="5988FF67" w14:textId="77777777" w:rsidR="00291847" w:rsidRPr="005B15E5" w:rsidRDefault="00291847" w:rsidP="00291847">
      <w:proofErr w:type="spellStart"/>
      <w:r w:rsidRPr="005B15E5">
        <w:t>Server.Transfer</w:t>
      </w:r>
      <w:proofErr w:type="spellEnd"/>
      <w:r w:rsidRPr="005B15E5">
        <w:t xml:space="preserve"> terminates the execution of the current page and starts the execution of the new page, </w:t>
      </w:r>
    </w:p>
    <w:p w14:paraId="77BAEC2E" w14:textId="77777777" w:rsidR="00291847" w:rsidRPr="005B15E5" w:rsidRDefault="00291847" w:rsidP="00291847">
      <w:proofErr w:type="spellStart"/>
      <w:r w:rsidRPr="005B15E5">
        <w:t>where as</w:t>
      </w:r>
      <w:proofErr w:type="spellEnd"/>
      <w:r w:rsidRPr="005B15E5">
        <w:t xml:space="preserve"> </w:t>
      </w:r>
      <w:proofErr w:type="spellStart"/>
      <w:r w:rsidRPr="005B15E5">
        <w:t>Server.Execute</w:t>
      </w:r>
      <w:proofErr w:type="spellEnd"/>
      <w:r w:rsidRPr="005B15E5">
        <w:t xml:space="preserve"> process the second Web form without leaving the first Web form.</w:t>
      </w:r>
    </w:p>
    <w:p w14:paraId="5903A8C8" w14:textId="77777777" w:rsidR="00291847" w:rsidRPr="005B15E5" w:rsidRDefault="00291847" w:rsidP="00291847"/>
    <w:p w14:paraId="7C6ED519" w14:textId="77777777" w:rsidR="00291847" w:rsidRPr="005B15E5" w:rsidRDefault="00291847" w:rsidP="00291847">
      <w:r w:rsidRPr="005B15E5">
        <w:t xml:space="preserve">5-Cross-Page </w:t>
      </w:r>
      <w:proofErr w:type="spellStart"/>
      <w:r w:rsidRPr="005B15E5">
        <w:t>postback</w:t>
      </w:r>
      <w:proofErr w:type="spellEnd"/>
    </w:p>
    <w:p w14:paraId="42F2151F" w14:textId="77777777" w:rsidR="00291847" w:rsidRPr="005B15E5" w:rsidRDefault="00291847" w:rsidP="00291847">
      <w:r w:rsidRPr="005B15E5">
        <w:t xml:space="preserve">6-Window.Open </w:t>
      </w:r>
    </w:p>
    <w:p w14:paraId="5C21159C" w14:textId="77777777" w:rsidR="00291847" w:rsidRPr="005B15E5" w:rsidRDefault="00291847" w:rsidP="00291847"/>
    <w:p w14:paraId="7C46E938" w14:textId="77777777" w:rsidR="00291847" w:rsidRPr="005B15E5" w:rsidRDefault="00291847" w:rsidP="00291847"/>
    <w:p w14:paraId="476E0A98" w14:textId="77777777" w:rsidR="00291847" w:rsidRPr="005B15E5" w:rsidRDefault="00291847" w:rsidP="00291847">
      <w:r w:rsidRPr="005B15E5">
        <w:t>.......</w:t>
      </w:r>
    </w:p>
    <w:p w14:paraId="63994FCB" w14:textId="77777777" w:rsidR="00291847" w:rsidRPr="005B15E5" w:rsidRDefault="00291847" w:rsidP="00291847"/>
    <w:p w14:paraId="0B971224" w14:textId="77777777" w:rsidR="00291847" w:rsidRPr="005B15E5" w:rsidRDefault="00291847" w:rsidP="00291847">
      <w:r w:rsidRPr="005B15E5">
        <w:t xml:space="preserve">       </w:t>
      </w:r>
    </w:p>
    <w:p w14:paraId="3D9F9810" w14:textId="77777777" w:rsidR="00291847" w:rsidRPr="005B15E5" w:rsidRDefault="00291847" w:rsidP="00291847">
      <w:r w:rsidRPr="005B15E5">
        <w:t>Default2.aspx</w:t>
      </w:r>
    </w:p>
    <w:p w14:paraId="2E99855D" w14:textId="77777777" w:rsidR="00291847" w:rsidRPr="005B15E5" w:rsidRDefault="00291847" w:rsidP="00291847">
      <w:r w:rsidRPr="005B15E5">
        <w:t xml:space="preserve">  </w:t>
      </w:r>
      <w:proofErr w:type="spellStart"/>
      <w:r w:rsidRPr="005B15E5">
        <w:t>Response.Write</w:t>
      </w:r>
      <w:proofErr w:type="spellEnd"/>
      <w:r w:rsidRPr="005B15E5">
        <w:t>(</w:t>
      </w:r>
      <w:proofErr w:type="spellStart"/>
      <w:proofErr w:type="gramStart"/>
      <w:r w:rsidRPr="005B15E5">
        <w:t>Page.Request.HttpMethod</w:t>
      </w:r>
      <w:proofErr w:type="spellEnd"/>
      <w:proofErr w:type="gramEnd"/>
      <w:r w:rsidRPr="005B15E5">
        <w:t>);</w:t>
      </w:r>
    </w:p>
    <w:p w14:paraId="529E1BAC" w14:textId="77777777" w:rsidR="00291847" w:rsidRPr="005B15E5" w:rsidRDefault="00291847" w:rsidP="00291847"/>
    <w:p w14:paraId="6E68C72E" w14:textId="77777777" w:rsidR="00291847" w:rsidRPr="005B15E5" w:rsidRDefault="00291847" w:rsidP="00291847">
      <w:bookmarkStart w:id="0" w:name="_GoBack"/>
      <w:bookmarkEnd w:id="0"/>
    </w:p>
    <w:p w14:paraId="122FEEDE" w14:textId="77777777" w:rsidR="00874E89" w:rsidRDefault="00874E89"/>
    <w:sectPr w:rsidR="00874E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TM1szAzNDAyNjBT0lEKTi0uzszPAykwrAUAlAEl3CwAAAA="/>
  </w:docVars>
  <w:rsids>
    <w:rsidRoot w:val="00291847"/>
    <w:rsid w:val="00291847"/>
    <w:rsid w:val="00315B1E"/>
    <w:rsid w:val="00874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D66B3"/>
  <w15:chartTrackingRefBased/>
  <w15:docId w15:val="{2C4461C7-7B1B-4766-9A39-9581D2F34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8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0</Words>
  <Characters>422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Gupta</dc:creator>
  <cp:keywords/>
  <dc:description/>
  <cp:lastModifiedBy>Sunny Gupta</cp:lastModifiedBy>
  <cp:revision>1</cp:revision>
  <dcterms:created xsi:type="dcterms:W3CDTF">2020-01-21T05:02:00Z</dcterms:created>
  <dcterms:modified xsi:type="dcterms:W3CDTF">2020-01-21T05:17:00Z</dcterms:modified>
</cp:coreProperties>
</file>